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07f5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f98b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f0c0053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f4ba03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09:56:46Z</dcterms:created>
  <dcterms:modified xsi:type="dcterms:W3CDTF">2022-01-19T09:56:46Z</dcterms:modified>
</cp:coreProperties>
</file>